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cover-letter"/>
    <w:p>
      <w:pPr>
        <w:pStyle w:val="Heading1"/>
      </w:pPr>
      <w:r>
        <w:t xml:space="preserve">Cover Letter</w:t>
      </w:r>
    </w:p>
    <w:p>
      <w:pPr>
        <w:pStyle w:val="FirstParagraph"/>
      </w:pPr>
      <w:r>
        <w:rPr>
          <w:bCs/>
          <w:b/>
        </w:rPr>
        <w:t xml:space="preserve">John Doe</w:t>
      </w:r>
      <w:r>
        <w:br/>
      </w:r>
      <w:r>
        <w:t xml:space="preserve">1234 Research Lane</w:t>
      </w:r>
      <w:r>
        <w:br/>
      </w:r>
      <w:r>
        <w:t xml:space="preserve">Houston, TX 77001</w:t>
      </w:r>
      <w:r>
        <w:br/>
      </w:r>
      <w:r>
        <w:t xml:space="preserve">Email: johndoe@example.com | Phone: (555) 123-4567</w:t>
      </w:r>
    </w:p>
    <w:p>
      <w:pPr>
        <w:pStyle w:val="BodyText"/>
      </w:pPr>
      <w:r>
        <w:t xml:space="preserve">Date: April 5, 2024</w:t>
      </w:r>
    </w:p>
    <w:p>
      <w:pPr>
        <w:pStyle w:val="BodyText"/>
      </w:pPr>
      <w:r>
        <w:t xml:space="preserve">Dear Hiring Committee,</w:t>
      </w:r>
    </w:p>
    <w:p>
      <w:pPr>
        <w:pStyle w:val="BodyText"/>
      </w:pPr>
      <w:r>
        <w:t xml:space="preserve">I am writing to express my enthusiasm for the Academic Researcher position at [University Name] in the United States Houston. As a dedicated scholar with a strong foundation in [specific field, e.g., biomedical engineering, environmental science], I am eager to contribute to the innovative research initiatives that define Houston’s academic and scientific landscape. My academic journey, coupled with my commitment to interdisciplinary collaboration and community engagement, aligns closely with the mission of [University Name] and its role as a leader in advancing research excellence in the United States Houston region.</w:t>
      </w:r>
    </w:p>
    <w:p>
      <w:pPr>
        <w:pStyle w:val="BodyText"/>
      </w:pPr>
      <w:r>
        <w:t xml:space="preserve">My career as an Academic Researcher has been driven by a passion for addressing complex global challenges through rigorous scientific inquiry. During my PhD in [Your Field] at [Your University], I focused on [specific research topic, e.g., "the development of nanotechnology-based solutions for sustainable energy systems"], which resulted in publications in high-impact journals such as [Journal Names] and presentations at international conferences like the [Conference Name]. These experiences not only honed my technical expertise but also instilled a deep appreciation for the collaborative spirit that defines academic research. I am particularly drawn to Houston’s vibrant ecosystem, where institutions like [University Name] and organizations such as NASA’s Johnson Space Center foster groundbreaking work that bridges academia, industry, and public policy.</w:t>
      </w:r>
    </w:p>
    <w:p>
      <w:pPr>
        <w:pStyle w:val="BodyText"/>
      </w:pPr>
      <w:r>
        <w:t xml:space="preserve">As an Academic Researcher, I have consistently sought to push the boundaries of knowledge while ensuring my work has tangible real-world applications. For instance, during my postdoctoral research at [Postdoc Institution], I led a team in developing [specific project or technology], which was recognized by [granting body or award]. This project not only advanced our understanding of [topic] but also sparked partnerships with local industries in the United States Houston area, such as [Company Name], to translate theoretical findings into practical solutions. My ability to navigate the intersection of academic research and applied innovation is further evidenced by my role in securing a $250,000 National Science Foundation (NSF) grant to study [research topic], which emphasized interdisciplinary collaboration across departments at [University Name].</w:t>
      </w:r>
    </w:p>
    <w:p>
      <w:pPr>
        <w:pStyle w:val="BodyText"/>
      </w:pPr>
      <w:r>
        <w:t xml:space="preserve">What sets me apart as an Academic Researcher is my commitment to fostering inclusivity and mentorship within the scientific community. I have mentored over 20 graduate and undergraduate students, guiding them through the research process while emphasizing the importance of ethical scholarship and critical thinking. In Houston, where diversity is a cornerstone of academic excellence, I am eager to contribute to programs that support underrepresented groups in STEM fields. My experience organizing workshops on [topic] for local high schools and community colleges has prepared me to engage with Houston’s dynamic population and inspire the next generation of researchers.</w:t>
      </w:r>
    </w:p>
    <w:p>
      <w:pPr>
        <w:pStyle w:val="BodyText"/>
      </w:pPr>
      <w:r>
        <w:t xml:space="preserve">The United States Houston region offers a unique blend of cultural richness, economic opportunity, and academic innovation that resonates deeply with my professional aspirations. As an Academic Researcher, I am excited about the potential to collaborate with peers at [University Name] on initiatives such as [specific research area or project], which aligns with Houston’s strategic focus on [e.g., healthcare innovation, climate resilience, or space exploration]. The city’s proximity to world-class facilities like the Texas Medical Center and its thriving tech sector provide a fertile ground for interdisciplinary research that can address pressing challenges faced by urban communities. I am particularly interested in exploring partnerships with local institutions to develop solutions that enhance public health and sustainability in the United States Houston area.</w:t>
      </w:r>
    </w:p>
    <w:p>
      <w:pPr>
        <w:pStyle w:val="BodyText"/>
      </w:pPr>
      <w:r>
        <w:t xml:space="preserve">My academic background, combined with my dedication to fostering a collaborative and inclusive research environment, makes me an ideal candidate for this position. I am confident that my expertise in [specific skills, e.g., computational modeling, experimental design, or data analysis] and my track record of securing external funding will enable me to contribute meaningfully to [University Name]’s research goals. Additionally, my ability to communicate complex scientific concepts to diverse audiences—whether through publications, presentations, or community outreach—aligns with the university’s commitment to public engagement and educational excellence.</w:t>
      </w:r>
    </w:p>
    <w:p>
      <w:pPr>
        <w:pStyle w:val="BodyText"/>
      </w:pPr>
      <w:r>
        <w:t xml:space="preserve">Thank you for considering my application. I would welcome the opportunity to discuss how my background and vision align with the mission of [University Name] as an Academic Researcher in the United States Houston. I am available at your convenience for an interview and can be reached via email at johndoe@example.com or by phone at (555) 123-4567. I look forward to the possibility of contributing to the continued success of [University Name] and its role as a leader in academic research within the United States Houston community.</w:t>
      </w:r>
    </w:p>
    <w:p>
      <w:pPr>
        <w:pStyle w:val="BodyText"/>
      </w:pPr>
      <w:r>
        <w:t xml:space="preserve">Sincerely,</w:t>
      </w:r>
    </w:p>
    <w:p>
      <w:pPr>
        <w:pStyle w:val="BodyText"/>
      </w:pP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United States Houston</dc:title>
  <dc:creator/>
  <cp:keywords/>
  <dcterms:created xsi:type="dcterms:W3CDTF">2026-07-24T23:56:49Z</dcterms:created>
  <dcterms:modified xsi:type="dcterms:W3CDTF">2026-07-24T23:56:49Z</dcterms:modified>
</cp:coreProperties>
</file>

<file path=docProps/custom.xml><?xml version="1.0" encoding="utf-8"?>
<Properties xmlns="http://schemas.openxmlformats.org/officeDocument/2006/custom-properties" xmlns:vt="http://schemas.openxmlformats.org/officeDocument/2006/docPropsVTypes"/>
</file>